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79F" w:rsidRDefault="00B44BDC">
      <w:pPr>
        <w:pStyle w:val="FirstParagraph"/>
      </w:pPr>
      <w:bookmarkStart w:id="0" w:name="_GoBack"/>
      <w:r>
        <w:t xml:space="preserve">1 </w:t>
      </w:r>
      <w:r>
        <w:t>把以下内容用记事本保存为</w:t>
      </w:r>
      <w:r>
        <w:t xml:space="preserve"> lsp </w:t>
      </w:r>
      <w:r>
        <w:t>文件（如</w:t>
      </w:r>
      <w:r>
        <w:t xml:space="preserve"> exm.lsp </w:t>
      </w:r>
      <w:r>
        <w:t>）</w:t>
      </w:r>
    </w:p>
    <w:p w:rsidR="000D379F" w:rsidRDefault="00B44BDC">
      <w:pPr>
        <w:pStyle w:val="a0"/>
      </w:pPr>
      <w:r>
        <w:t xml:space="preserve">2 </w:t>
      </w:r>
      <w:r>
        <w:t>用</w:t>
      </w:r>
      <w:r>
        <w:t xml:space="preserve"> cad </w:t>
      </w:r>
      <w:r>
        <w:t>打开图</w:t>
      </w:r>
    </w:p>
    <w:p w:rsidR="000D379F" w:rsidRDefault="00B44BDC">
      <w:pPr>
        <w:pStyle w:val="a0"/>
      </w:pPr>
      <w:r>
        <w:t xml:space="preserve">3 </w:t>
      </w:r>
      <w:r>
        <w:t>输入命令</w:t>
      </w:r>
      <w:r>
        <w:t>“ appload ”</w:t>
      </w:r>
      <w:r>
        <w:t>，加载</w:t>
      </w:r>
      <w:r>
        <w:t xml:space="preserve"> exm</w:t>
      </w:r>
    </w:p>
    <w:p w:rsidR="000D379F" w:rsidRDefault="00B44BDC">
      <w:pPr>
        <w:pStyle w:val="a0"/>
      </w:pPr>
      <w:r>
        <w:t xml:space="preserve">4 </w:t>
      </w:r>
      <w:r>
        <w:t>输入命令</w:t>
      </w:r>
      <w:r>
        <w:t>“ exm ”</w:t>
      </w:r>
      <w:r>
        <w:t>既可把</w:t>
      </w:r>
      <w:r>
        <w:t xml:space="preserve"> “ </w:t>
      </w:r>
      <w:r>
        <w:t>多重插入块</w:t>
      </w:r>
      <w:r>
        <w:t xml:space="preserve"> ” </w:t>
      </w:r>
      <w:r>
        <w:t>转换为</w:t>
      </w:r>
      <w:r>
        <w:t xml:space="preserve"> “ </w:t>
      </w:r>
      <w:r>
        <w:t>普通块</w:t>
      </w:r>
      <w:r>
        <w:t xml:space="preserve"> ”</w:t>
      </w:r>
    </w:p>
    <w:p w:rsidR="000D379F" w:rsidRDefault="00B44BDC">
      <w:pPr>
        <w:pStyle w:val="a0"/>
      </w:pPr>
      <w:r>
        <w:t xml:space="preserve">5 </w:t>
      </w:r>
      <w:r>
        <w:t>然后既可用</w:t>
      </w:r>
      <w:r>
        <w:t xml:space="preserve"> “explode” </w:t>
      </w:r>
      <w:r>
        <w:t>分解。</w:t>
      </w:r>
    </w:p>
    <w:p w:rsidR="000D379F" w:rsidRDefault="00B44BDC">
      <w:pPr>
        <w:pStyle w:val="a0"/>
      </w:pPr>
      <w:r>
        <w:t xml:space="preserve">;; </w:t>
      </w:r>
      <w:r>
        <w:t>转换</w:t>
      </w:r>
      <w:r>
        <w:t xml:space="preserve"> “ </w:t>
      </w:r>
      <w:r>
        <w:t>多重插入块</w:t>
      </w:r>
      <w:r>
        <w:t xml:space="preserve"> ” </w:t>
      </w:r>
      <w:r>
        <w:t>为</w:t>
      </w:r>
      <w:r>
        <w:t xml:space="preserve"> “ </w:t>
      </w:r>
      <w:r>
        <w:t>普通块</w:t>
      </w:r>
      <w:r>
        <w:t xml:space="preserve"> ” </w:t>
      </w:r>
      <w:r>
        <w:t>。</w:t>
      </w:r>
    </w:p>
    <w:bookmarkEnd w:id="0"/>
    <w:p w:rsidR="000D379F" w:rsidRDefault="00B44BDC">
      <w:pPr>
        <w:pStyle w:val="a0"/>
      </w:pPr>
      <w:r>
        <w:t>(DEFUN C:exm ()</w:t>
      </w:r>
    </w:p>
    <w:p w:rsidR="000D379F" w:rsidRDefault="00B44BDC">
      <w:pPr>
        <w:pStyle w:val="a0"/>
      </w:pPr>
      <w:r>
        <w:t>(setvar "cmdecho" 0)</w:t>
      </w:r>
    </w:p>
    <w:p w:rsidR="000D379F" w:rsidRDefault="00B44BDC">
      <w:pPr>
        <w:pStyle w:val="a0"/>
      </w:pPr>
      <w:r>
        <w:t xml:space="preserve">(SETQ STM (car (ENTSEL "\n </w:t>
      </w:r>
      <w:r>
        <w:t>点取多重块</w:t>
      </w:r>
      <w:r>
        <w:t xml:space="preserve"> ")))</w:t>
      </w:r>
    </w:p>
    <w:p w:rsidR="000D379F" w:rsidRDefault="00B44BDC">
      <w:pPr>
        <w:pStyle w:val="a0"/>
      </w:pPr>
      <w:r>
        <w:t>(while stm</w:t>
      </w:r>
    </w:p>
    <w:p w:rsidR="000D379F" w:rsidRDefault="00B44BDC">
      <w:pPr>
        <w:pStyle w:val="a0"/>
      </w:pPr>
      <w:r>
        <w:t>(setq e (entget stm))</w:t>
      </w:r>
    </w:p>
    <w:p w:rsidR="000D379F" w:rsidRDefault="00B44BDC">
      <w:pPr>
        <w:pStyle w:val="a0"/>
      </w:pPr>
      <w:r>
        <w:t>(setq stlx (cdr (assoc 0 e)))</w:t>
      </w:r>
    </w:p>
    <w:p w:rsidR="000D379F" w:rsidRDefault="00B44BDC">
      <w:pPr>
        <w:pStyle w:val="a0"/>
      </w:pPr>
      <w:r>
        <w:t>(if (= stlx "INSERT")</w:t>
      </w:r>
    </w:p>
    <w:p w:rsidR="000D379F" w:rsidRDefault="00B44BDC">
      <w:pPr>
        <w:pStyle w:val="a0"/>
      </w:pPr>
      <w:r>
        <w:t>(PROGN</w:t>
      </w:r>
    </w:p>
    <w:p w:rsidR="000D379F" w:rsidRDefault="00B44BDC">
      <w:pPr>
        <w:pStyle w:val="a0"/>
      </w:pPr>
      <w:r>
        <w:t>(setq r_zm70 (assoc 70 e))</w:t>
      </w:r>
    </w:p>
    <w:p w:rsidR="000D379F" w:rsidRDefault="00B44BDC">
      <w:pPr>
        <w:pStyle w:val="a0"/>
      </w:pPr>
      <w:r>
        <w:t>(setq c_zm71 (assoc 71 e))</w:t>
      </w:r>
    </w:p>
    <w:p w:rsidR="000D379F" w:rsidRDefault="00B44BDC">
      <w:pPr>
        <w:pStyle w:val="a0"/>
      </w:pPr>
      <w:r>
        <w:t>(setq r_dist_zm44 (assoc 44 e))</w:t>
      </w:r>
    </w:p>
    <w:p w:rsidR="000D379F" w:rsidRDefault="00B44BDC">
      <w:pPr>
        <w:pStyle w:val="a0"/>
      </w:pPr>
      <w:r>
        <w:t>(setq c_dist_zm45 (assoc 45 e))</w:t>
      </w:r>
    </w:p>
    <w:p w:rsidR="000D379F" w:rsidRDefault="00B44BDC">
      <w:pPr>
        <w:pStyle w:val="a0"/>
      </w:pPr>
      <w:r>
        <w:t>(setq e (subst (cons 44 0) r_dist_zm44 e))</w:t>
      </w:r>
    </w:p>
    <w:p w:rsidR="000D379F" w:rsidRDefault="00B44BDC">
      <w:pPr>
        <w:pStyle w:val="a0"/>
      </w:pPr>
      <w:r>
        <w:t>(setq e (subst</w:t>
      </w:r>
      <w:r>
        <w:t xml:space="preserve"> (cons 45 0) c_dist_zm45 e))</w:t>
      </w:r>
    </w:p>
    <w:p w:rsidR="000D379F" w:rsidRDefault="00B44BDC">
      <w:pPr>
        <w:pStyle w:val="a0"/>
      </w:pPr>
      <w:r>
        <w:t>(setq e (subst (cons 70 0) r_zm70 e))</w:t>
      </w:r>
    </w:p>
    <w:p w:rsidR="000D379F" w:rsidRDefault="00B44BDC">
      <w:pPr>
        <w:pStyle w:val="a0"/>
      </w:pPr>
      <w:r>
        <w:t>(setq e (subst (cons 71 0) c_zm71 e))</w:t>
      </w:r>
    </w:p>
    <w:p w:rsidR="000D379F" w:rsidRDefault="00B44BDC">
      <w:pPr>
        <w:pStyle w:val="a0"/>
      </w:pPr>
      <w:r>
        <w:t>(setq e (subst (list 100"AcDbBlockReference") (list 100"AcDbMInsertBlock") e))</w:t>
      </w:r>
    </w:p>
    <w:p w:rsidR="000D379F" w:rsidRDefault="00B44BDC">
      <w:pPr>
        <w:pStyle w:val="a0"/>
      </w:pPr>
      <w:r>
        <w:t>(entmake e)</w:t>
      </w:r>
    </w:p>
    <w:p w:rsidR="000D379F" w:rsidRDefault="00B44BDC">
      <w:pPr>
        <w:pStyle w:val="a0"/>
      </w:pPr>
      <w:r>
        <w:t>(entdel stm)</w:t>
      </w:r>
    </w:p>
    <w:p w:rsidR="000D379F" w:rsidRDefault="00B44BDC">
      <w:pPr>
        <w:pStyle w:val="a0"/>
      </w:pPr>
      <w:r>
        <w:t>))</w:t>
      </w:r>
    </w:p>
    <w:p w:rsidR="000D379F" w:rsidRDefault="00B44BDC">
      <w:pPr>
        <w:pStyle w:val="a0"/>
      </w:pPr>
      <w:r>
        <w:t xml:space="preserve">(SETQ STM (car (ENTSEL "\n </w:t>
      </w:r>
      <w:r>
        <w:t>点取下一多重块</w:t>
      </w:r>
      <w:r>
        <w:t xml:space="preserve"> ")))</w:t>
      </w:r>
    </w:p>
    <w:p w:rsidR="000D379F" w:rsidRDefault="00B44BDC">
      <w:pPr>
        <w:pStyle w:val="a0"/>
      </w:pPr>
      <w:r>
        <w:lastRenderedPageBreak/>
        <w:t>)</w:t>
      </w:r>
    </w:p>
    <w:p w:rsidR="000D379F" w:rsidRDefault="00B44BDC">
      <w:pPr>
        <w:pStyle w:val="a0"/>
      </w:pPr>
      <w:r>
        <w:t>(s</w:t>
      </w:r>
      <w:r>
        <w:t>etvar "cmdecho" 1)</w:t>
      </w:r>
    </w:p>
    <w:p w:rsidR="000D379F" w:rsidRDefault="00B44BDC">
      <w:pPr>
        <w:pStyle w:val="a0"/>
      </w:pPr>
      <w:r>
        <w:t xml:space="preserve">)  </w:t>
      </w:r>
    </w:p>
    <w:sectPr w:rsidR="000D379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4BDC" w:rsidRDefault="00B44BDC">
      <w:pPr>
        <w:spacing w:after="0"/>
      </w:pPr>
      <w:r>
        <w:separator/>
      </w:r>
    </w:p>
  </w:endnote>
  <w:endnote w:type="continuationSeparator" w:id="0">
    <w:p w:rsidR="00B44BDC" w:rsidRDefault="00B44B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4BDC" w:rsidRDefault="00B44BDC">
      <w:r>
        <w:separator/>
      </w:r>
    </w:p>
  </w:footnote>
  <w:footnote w:type="continuationSeparator" w:id="0">
    <w:p w:rsidR="00B44BDC" w:rsidRDefault="00B44B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544683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379F"/>
    <w:rsid w:val="004E29B3"/>
    <w:rsid w:val="00590D07"/>
    <w:rsid w:val="00784D58"/>
    <w:rsid w:val="008D6863"/>
    <w:rsid w:val="00A33A17"/>
    <w:rsid w:val="00B44BD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A2257D-EC39-4C89-8970-002F14EA2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6</Words>
  <Characters>665</Characters>
  <Application>Microsoft Office Word</Application>
  <DocSecurity>0</DocSecurity>
  <Lines>5</Lines>
  <Paragraphs>1</Paragraphs>
  <ScaleCrop>false</ScaleCrop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 RK</dc:creator>
  <cp:keywords/>
  <cp:lastModifiedBy>A RK</cp:lastModifiedBy>
  <cp:revision>2</cp:revision>
  <dcterms:created xsi:type="dcterms:W3CDTF">2019-11-12T10:20:00Z</dcterms:created>
  <dcterms:modified xsi:type="dcterms:W3CDTF">2019-11-12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